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 “Att flytta ihop” 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